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6cde4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fa03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a6ea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2Z</dcterms:created>
  <dcterms:modified xsi:type="dcterms:W3CDTF">2016-11-22T05:00:02Z</dcterms:modified>
</cp:coreProperties>
</file>